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3843CD30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 xml:space="preserve">version: </w:t>
      </w:r>
      <w:r w:rsidR="00361FAF">
        <w:rPr>
          <w:rFonts w:eastAsia="바탕"/>
          <w:bCs/>
          <w:szCs w:val="20"/>
          <w:lang w:eastAsia="ko-KR"/>
        </w:rPr>
        <w:t>2</w:t>
      </w:r>
      <w:r w:rsidRPr="003A0B65">
        <w:rPr>
          <w:rFonts w:eastAsia="바탕"/>
          <w:bCs/>
          <w:szCs w:val="20"/>
          <w:lang w:eastAsia="ko-KR"/>
        </w:rPr>
        <w:t>.</w:t>
      </w:r>
      <w:r w:rsidR="00361FAF">
        <w:rPr>
          <w:rFonts w:eastAsia="바탕"/>
          <w:bCs/>
          <w:szCs w:val="20"/>
          <w:lang w:eastAsia="ko-KR"/>
        </w:rPr>
        <w:t>0</w:t>
      </w:r>
    </w:p>
    <w:p w14:paraId="16F97359" w14:textId="49FF9316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D267A2">
        <w:rPr>
          <w:rFonts w:eastAsia="바탕"/>
          <w:bCs/>
          <w:szCs w:val="20"/>
          <w:lang w:eastAsia="ko-KR"/>
        </w:rPr>
        <w:t>Sep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8B4E08">
        <w:rPr>
          <w:rFonts w:eastAsia="바탕"/>
          <w:bCs/>
          <w:szCs w:val="20"/>
          <w:lang w:eastAsia="ko-KR"/>
        </w:rPr>
        <w:t>2</w:t>
      </w:r>
      <w:r w:rsidR="00D267A2">
        <w:rPr>
          <w:rFonts w:eastAsia="바탕"/>
          <w:bCs/>
          <w:szCs w:val="20"/>
          <w:lang w:eastAsia="ko-KR"/>
        </w:rPr>
        <w:t>7</w:t>
      </w:r>
      <w:r w:rsidRPr="003A0B65">
        <w:rPr>
          <w:rFonts w:eastAsia="바탕"/>
          <w:bCs/>
          <w:szCs w:val="20"/>
          <w:vertAlign w:val="superscript"/>
          <w:lang w:eastAsia="ko-KR"/>
        </w:rPr>
        <w:t>th</w:t>
      </w:r>
      <w:r w:rsidRPr="003A0B65">
        <w:rPr>
          <w:rFonts w:eastAsia="바탕"/>
          <w:bCs/>
          <w:szCs w:val="20"/>
          <w:lang w:eastAsia="ko-KR"/>
        </w:rPr>
        <w:t>.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7DB555B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21"/>
        <w:gridCol w:w="3054"/>
        <w:gridCol w:w="756"/>
        <w:gridCol w:w="1107"/>
        <w:gridCol w:w="2073"/>
      </w:tblGrid>
      <w:tr w:rsidR="008B4E08" w:rsidRPr="00172AD1" w14:paraId="0B950379" w14:textId="77777777" w:rsidTr="00D267A2">
        <w:tc>
          <w:tcPr>
            <w:tcW w:w="408" w:type="dxa"/>
          </w:tcPr>
          <w:p w14:paraId="30A54EA1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76" w:type="dxa"/>
          </w:tcPr>
          <w:p w14:paraId="50C63C8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572" w:type="dxa"/>
          </w:tcPr>
          <w:p w14:paraId="600D9A54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4E66FB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757B7B7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1B2F95DD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339E641" w14:textId="77777777" w:rsidTr="00D267A2">
        <w:tc>
          <w:tcPr>
            <w:tcW w:w="408" w:type="dxa"/>
            <w:shd w:val="clear" w:color="auto" w:fill="D9D9D9" w:themeFill="background1" w:themeFillShade="D9"/>
          </w:tcPr>
          <w:p w14:paraId="6EB2F7A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76" w:type="dxa"/>
            <w:shd w:val="clear" w:color="auto" w:fill="D9D9D9" w:themeFill="background1" w:themeFillShade="D9"/>
          </w:tcPr>
          <w:p w14:paraId="62D45C9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3572" w:type="dxa"/>
            <w:shd w:val="clear" w:color="auto" w:fill="D9D9D9" w:themeFill="background1" w:themeFillShade="D9"/>
          </w:tcPr>
          <w:p w14:paraId="07F12EA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A96902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262FA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0CFF8FB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</w:tr>
      <w:tr w:rsidR="008B4E08" w:rsidRPr="00172AD1" w14:paraId="0AA531A9" w14:textId="77777777" w:rsidTr="00D267A2">
        <w:tc>
          <w:tcPr>
            <w:tcW w:w="408" w:type="dxa"/>
          </w:tcPr>
          <w:p w14:paraId="1F4325F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</w:tcPr>
          <w:p w14:paraId="6E14C3E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572" w:type="dxa"/>
          </w:tcPr>
          <w:p w14:paraId="2DAC7E30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4D71C8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11D71FC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01AAA5B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5E1517F1" w14:textId="77777777" w:rsidTr="00D267A2">
        <w:tc>
          <w:tcPr>
            <w:tcW w:w="408" w:type="dxa"/>
          </w:tcPr>
          <w:p w14:paraId="7E6EC66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</w:tcPr>
          <w:p w14:paraId="7ABD91F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3572" w:type="dxa"/>
          </w:tcPr>
          <w:p w14:paraId="5595320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7AC2DA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60189E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89D1AA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0469F473" w14:textId="77777777" w:rsidTr="00D267A2">
        <w:tc>
          <w:tcPr>
            <w:tcW w:w="408" w:type="dxa"/>
          </w:tcPr>
          <w:p w14:paraId="6A44621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</w:tcPr>
          <w:p w14:paraId="5C753CD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3572" w:type="dxa"/>
          </w:tcPr>
          <w:p w14:paraId="18ABEE6E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16E6C22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DB279D4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2F88DF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2739767F" w14:textId="77777777" w:rsidTr="00D267A2">
        <w:tc>
          <w:tcPr>
            <w:tcW w:w="408" w:type="dxa"/>
          </w:tcPr>
          <w:p w14:paraId="6FD3A57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</w:tcPr>
          <w:p w14:paraId="257F76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3572" w:type="dxa"/>
          </w:tcPr>
          <w:p w14:paraId="25FFAB6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5C5FE50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5E1865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7EAD6A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4EC0A16E" w14:textId="77777777" w:rsidTr="00D267A2">
        <w:tc>
          <w:tcPr>
            <w:tcW w:w="408" w:type="dxa"/>
          </w:tcPr>
          <w:p w14:paraId="6283B7F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76" w:type="dxa"/>
          </w:tcPr>
          <w:p w14:paraId="7235195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572" w:type="dxa"/>
          </w:tcPr>
          <w:p w14:paraId="7A1997DC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42E3C5F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72D5B2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620E041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8B4E08" w:rsidRPr="00172AD1" w14:paraId="7FA37EC2" w14:textId="77777777" w:rsidTr="00D267A2">
        <w:tc>
          <w:tcPr>
            <w:tcW w:w="408" w:type="dxa"/>
          </w:tcPr>
          <w:p w14:paraId="4EFDCB1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76" w:type="dxa"/>
          </w:tcPr>
          <w:p w14:paraId="7964C176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3572" w:type="dxa"/>
          </w:tcPr>
          <w:p w14:paraId="295ECE18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35153C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CCFBC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4E4913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8B4E08" w:rsidRPr="00172AD1" w14:paraId="0941D084" w14:textId="77777777" w:rsidTr="00D267A2">
        <w:tc>
          <w:tcPr>
            <w:tcW w:w="408" w:type="dxa"/>
          </w:tcPr>
          <w:p w14:paraId="3E42D6E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76" w:type="dxa"/>
          </w:tcPr>
          <w:p w14:paraId="253A6010" w14:textId="77777777" w:rsidR="008B4E08" w:rsidRPr="00F77532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301ED9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572" w:type="dxa"/>
          </w:tcPr>
          <w:p w14:paraId="4B8415FC" w14:textId="77777777" w:rsidR="008B4E08" w:rsidRPr="00F77532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related data catalogue of the data catalogue</w:t>
            </w:r>
          </w:p>
        </w:tc>
        <w:tc>
          <w:tcPr>
            <w:tcW w:w="756" w:type="dxa"/>
          </w:tcPr>
          <w:p w14:paraId="254C4C06" w14:textId="77777777" w:rsidR="008B4E08" w:rsidRPr="00F77532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B0D5619" w14:textId="77777777" w:rsidR="008B4E08" w:rsidRPr="00F77532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9ACE7B4" w14:textId="77777777" w:rsidR="008B4E08" w:rsidRPr="00C917AE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C917AE">
              <w:rPr>
                <w:sz w:val="18"/>
                <w:lang w:val="en-US" w:eastAsia="ko-KR"/>
              </w:rPr>
              <w:t>BDC_</w:t>
            </w:r>
            <w:r w:rsidRPr="00C917AE">
              <w:rPr>
                <w:rFonts w:eastAsia="맑은 고딕" w:hint="eastAsia"/>
                <w:sz w:val="18"/>
                <w:lang w:val="en-US" w:eastAsia="ko-KR"/>
              </w:rPr>
              <w:t>C</w:t>
            </w:r>
            <w:r w:rsidRPr="00C917AE">
              <w:rPr>
                <w:rFonts w:eastAsia="맑은 고딕"/>
                <w:sz w:val="18"/>
                <w:lang w:val="en-US" w:eastAsia="ko-KR"/>
              </w:rPr>
              <w:t>atalogue</w:t>
            </w:r>
            <w:proofErr w:type="spellEnd"/>
          </w:p>
        </w:tc>
      </w:tr>
      <w:tr w:rsidR="008B4E08" w:rsidRPr="00172AD1" w14:paraId="0179CE90" w14:textId="77777777" w:rsidTr="00D267A2">
        <w:tc>
          <w:tcPr>
            <w:tcW w:w="408" w:type="dxa"/>
          </w:tcPr>
          <w:p w14:paraId="3CE90F8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76" w:type="dxa"/>
          </w:tcPr>
          <w:p w14:paraId="5406658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572" w:type="dxa"/>
          </w:tcPr>
          <w:p w14:paraId="14717C3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60B79FE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F7E2AC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263CB1B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6CC5878" w14:textId="77777777" w:rsidTr="00D267A2">
        <w:tc>
          <w:tcPr>
            <w:tcW w:w="408" w:type="dxa"/>
          </w:tcPr>
          <w:p w14:paraId="38F6161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76" w:type="dxa"/>
          </w:tcPr>
          <w:p w14:paraId="53B98D6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572" w:type="dxa"/>
          </w:tcPr>
          <w:p w14:paraId="10718334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6DC327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2DD88E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7D8E4C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D4F5C09" w14:textId="77777777" w:rsidTr="00D267A2">
        <w:tc>
          <w:tcPr>
            <w:tcW w:w="408" w:type="dxa"/>
          </w:tcPr>
          <w:p w14:paraId="386AA85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76" w:type="dxa"/>
          </w:tcPr>
          <w:p w14:paraId="6EC90D03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language</w:t>
            </w:r>
          </w:p>
        </w:tc>
        <w:tc>
          <w:tcPr>
            <w:tcW w:w="3572" w:type="dxa"/>
          </w:tcPr>
          <w:p w14:paraId="32050C26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used within the data catalo</w:t>
            </w:r>
            <w:r>
              <w:rPr>
                <w:rFonts w:eastAsia="맑은 고딕"/>
                <w:sz w:val="18"/>
                <w:lang w:val="en-US" w:eastAsia="ko-KR"/>
              </w:rPr>
              <w:t>gu</w:t>
            </w:r>
            <w:r w:rsidRPr="00172AD1">
              <w:rPr>
                <w:rFonts w:eastAsia="맑은 고딕"/>
                <w:sz w:val="18"/>
                <w:lang w:val="en-US" w:eastAsia="ko-KR"/>
              </w:rPr>
              <w:t>e</w:t>
            </w:r>
          </w:p>
        </w:tc>
        <w:tc>
          <w:tcPr>
            <w:tcW w:w="756" w:type="dxa"/>
          </w:tcPr>
          <w:p w14:paraId="06AFE28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492FF6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65D1D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RFC 5646</w:t>
            </w:r>
          </w:p>
        </w:tc>
      </w:tr>
      <w:tr w:rsidR="008B4E08" w:rsidRPr="00172AD1" w14:paraId="18C40D84" w14:textId="77777777" w:rsidTr="00D267A2">
        <w:tc>
          <w:tcPr>
            <w:tcW w:w="408" w:type="dxa"/>
          </w:tcPr>
          <w:p w14:paraId="588A9A5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  <w:shd w:val="clear" w:color="auto" w:fill="auto"/>
          </w:tcPr>
          <w:p w14:paraId="584ECF1F" w14:textId="77777777" w:rsidR="008B4E08" w:rsidRPr="007D0A45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7D0A45">
              <w:rPr>
                <w:rFonts w:eastAsia="맑은 고딕"/>
                <w:sz w:val="18"/>
                <w:lang w:val="en-US" w:eastAsia="ko-KR"/>
              </w:rPr>
              <w:t>versionInfo</w:t>
            </w:r>
            <w:proofErr w:type="spellEnd"/>
          </w:p>
        </w:tc>
        <w:tc>
          <w:tcPr>
            <w:tcW w:w="3572" w:type="dxa"/>
          </w:tcPr>
          <w:p w14:paraId="626CACD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7E302A2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8CEA0F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A0117FD" w14:textId="77777777" w:rsidR="008B4E08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  <w:p w14:paraId="270227F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(</w:t>
            </w:r>
            <w:proofErr w:type="spellStart"/>
            <w:proofErr w:type="gramStart"/>
            <w:r>
              <w:rPr>
                <w:rFonts w:eastAsia="맑은 고딕"/>
                <w:sz w:val="18"/>
                <w:lang w:val="en-US" w:eastAsia="ko-KR"/>
              </w:rPr>
              <w:t>major.minor</w:t>
            </w:r>
            <w:proofErr w:type="gramEnd"/>
            <w:r>
              <w:rPr>
                <w:rFonts w:eastAsia="맑은 고딕"/>
                <w:sz w:val="18"/>
                <w:lang w:val="en-US" w:eastAsia="ko-KR"/>
              </w:rPr>
              <w:t>.patch</w:t>
            </w:r>
            <w:proofErr w:type="spellEnd"/>
            <w:r>
              <w:rPr>
                <w:rFonts w:eastAsia="맑은 고딕"/>
                <w:sz w:val="18"/>
                <w:lang w:val="en-US" w:eastAsia="ko-KR"/>
              </w:rPr>
              <w:t>)</w:t>
            </w:r>
          </w:p>
        </w:tc>
      </w:tr>
      <w:tr w:rsidR="00361FAF" w:rsidRPr="00172AD1" w14:paraId="78FCE741" w14:textId="77777777" w:rsidTr="00D267A2">
        <w:tc>
          <w:tcPr>
            <w:tcW w:w="408" w:type="dxa"/>
          </w:tcPr>
          <w:p w14:paraId="65D33AB9" w14:textId="77777777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7380C4F6" w14:textId="49654F66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role:</w:t>
            </w: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ale</w:t>
            </w:r>
            <w:proofErr w:type="spellEnd"/>
            <w:proofErr w:type="gramEnd"/>
          </w:p>
        </w:tc>
        <w:tc>
          <w:tcPr>
            <w:tcW w:w="3572" w:type="dxa"/>
          </w:tcPr>
          <w:p w14:paraId="2E1117F1" w14:textId="61C28DC1" w:rsidR="00361FAF" w:rsidRPr="00361FAF" w:rsidRDefault="00D267A2" w:rsidP="00D267A2">
            <w:pPr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ale information for the data catalogue</w:t>
            </w:r>
          </w:p>
        </w:tc>
        <w:tc>
          <w:tcPr>
            <w:tcW w:w="756" w:type="dxa"/>
          </w:tcPr>
          <w:p w14:paraId="60D034B7" w14:textId="38BA1B63" w:rsidR="00361FAF" w:rsidRPr="00361FAF" w:rsidRDefault="00595178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E834B37" w14:textId="1BF5DEA3" w:rsidR="00361FAF" w:rsidRPr="00361FAF" w:rsidRDefault="00361FAF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DE944AF" w14:textId="0CE689FD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Sale</w:t>
            </w:r>
            <w:proofErr w:type="spellEnd"/>
          </w:p>
        </w:tc>
      </w:tr>
      <w:tr w:rsidR="00361FAF" w:rsidRPr="00172AD1" w14:paraId="41E76B12" w14:textId="77777777" w:rsidTr="00D267A2">
        <w:tc>
          <w:tcPr>
            <w:tcW w:w="408" w:type="dxa"/>
          </w:tcPr>
          <w:p w14:paraId="4AE90038" w14:textId="77777777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67BA2E85" w14:textId="30FE2730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r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ole:feedback</w:t>
            </w:r>
            <w:proofErr w:type="spellEnd"/>
            <w:proofErr w:type="gramEnd"/>
          </w:p>
        </w:tc>
        <w:tc>
          <w:tcPr>
            <w:tcW w:w="3572" w:type="dxa"/>
          </w:tcPr>
          <w:p w14:paraId="6C979DC6" w14:textId="37F1431E" w:rsidR="00361FAF" w:rsidRPr="00361FAF" w:rsidRDefault="00D267A2" w:rsidP="00D267A2">
            <w:pPr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user</w:t>
            </w: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 xml:space="preserve">’ </w:t>
            </w: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f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</w:tcPr>
          <w:p w14:paraId="0F8C9FA1" w14:textId="22CA12F6" w:rsidR="00361FAF" w:rsidRPr="00361FAF" w:rsidRDefault="00595178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0D4B024" w14:textId="17383040" w:rsidR="00361FAF" w:rsidRPr="00361FAF" w:rsidRDefault="00361FAF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A7627F4" w14:textId="476EEADC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Feedback</w:t>
            </w:r>
            <w:proofErr w:type="spellEnd"/>
          </w:p>
        </w:tc>
      </w:tr>
      <w:tr w:rsidR="00361FAF" w:rsidRPr="00172AD1" w14:paraId="166C370E" w14:textId="77777777" w:rsidTr="00D267A2">
        <w:tc>
          <w:tcPr>
            <w:tcW w:w="408" w:type="dxa"/>
          </w:tcPr>
          <w:p w14:paraId="34E81305" w14:textId="77777777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462E7D35" w14:textId="260A6B6A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r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ole:satisfaction</w:t>
            </w:r>
            <w:proofErr w:type="spellEnd"/>
            <w:proofErr w:type="gramEnd"/>
          </w:p>
        </w:tc>
        <w:tc>
          <w:tcPr>
            <w:tcW w:w="3572" w:type="dxa"/>
          </w:tcPr>
          <w:p w14:paraId="008644A8" w14:textId="498E6DFA" w:rsidR="00361FAF" w:rsidRPr="00361FAF" w:rsidRDefault="00595178" w:rsidP="00D267A2">
            <w:pPr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the calculated</w:t>
            </w:r>
            <w:r w:rsidR="00D267A2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satisfaction from feedback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s</w:t>
            </w:r>
            <w:r w:rsidR="00D267A2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for the data catalogue</w:t>
            </w:r>
          </w:p>
        </w:tc>
        <w:tc>
          <w:tcPr>
            <w:tcW w:w="756" w:type="dxa"/>
          </w:tcPr>
          <w:p w14:paraId="3A0491CF" w14:textId="2658224D" w:rsidR="00361FAF" w:rsidRPr="00361FAF" w:rsidRDefault="00595178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C5A958E" w14:textId="4775071F" w:rsidR="00361FAF" w:rsidRPr="00361FAF" w:rsidRDefault="00361FAF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1A284859" w14:textId="41DBCD2B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Satisfaction</w:t>
            </w:r>
            <w:proofErr w:type="spellEnd"/>
          </w:p>
        </w:tc>
      </w:tr>
    </w:tbl>
    <w:p w14:paraId="3447522D" w14:textId="77777777" w:rsidR="008B4E08" w:rsidRDefault="008B4E08" w:rsidP="008B4E08">
      <w:pPr>
        <w:jc w:val="both"/>
        <w:rPr>
          <w:rFonts w:eastAsia="맑은 고딕"/>
          <w:lang w:val="en-US" w:eastAsia="ko-KR"/>
        </w:rPr>
      </w:pPr>
    </w:p>
    <w:p w14:paraId="3AB623D6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8B4E08" w:rsidRPr="00172AD1" w14:paraId="291A5720" w14:textId="77777777" w:rsidTr="00D267A2">
        <w:tc>
          <w:tcPr>
            <w:tcW w:w="409" w:type="dxa"/>
          </w:tcPr>
          <w:p w14:paraId="788992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50BC5BF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652208B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65B4844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594496E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375DEB5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22014E7" w14:textId="77777777" w:rsidTr="00D267A2">
        <w:tc>
          <w:tcPr>
            <w:tcW w:w="409" w:type="dxa"/>
            <w:shd w:val="clear" w:color="auto" w:fill="D9D9D9" w:themeFill="background1" w:themeFillShade="D9"/>
          </w:tcPr>
          <w:p w14:paraId="728D3D6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F790C3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51D60FD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C2B7D7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4B79BC9D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845A03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>
              <w:rPr>
                <w:sz w:val="18"/>
                <w:lang w:val="en-US" w:eastAsia="ko-KR"/>
              </w:rPr>
              <w:t>8</w:t>
            </w:r>
          </w:p>
        </w:tc>
      </w:tr>
      <w:tr w:rsidR="008B4E08" w:rsidRPr="00172AD1" w14:paraId="2045C978" w14:textId="77777777" w:rsidTr="00D267A2">
        <w:tc>
          <w:tcPr>
            <w:tcW w:w="409" w:type="dxa"/>
          </w:tcPr>
          <w:p w14:paraId="63CEC1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686" w:type="dxa"/>
          </w:tcPr>
          <w:p w14:paraId="0DD7A9B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25966437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158F553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6C4100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AA753C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878ADE6" w14:textId="77777777" w:rsidTr="00D267A2">
        <w:tc>
          <w:tcPr>
            <w:tcW w:w="409" w:type="dxa"/>
          </w:tcPr>
          <w:p w14:paraId="304EC1B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686" w:type="dxa"/>
          </w:tcPr>
          <w:p w14:paraId="586A10A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975C6">
              <w:rPr>
                <w:rFonts w:hint="eastAsia"/>
                <w:sz w:val="18"/>
                <w:lang w:val="en-US" w:eastAsia="ko-KR"/>
              </w:rPr>
              <w:t>org</w:t>
            </w:r>
            <w:r w:rsidRPr="008975C6">
              <w:rPr>
                <w:sz w:val="18"/>
                <w:lang w:val="en-US" w:eastAsia="ko-KR"/>
              </w:rPr>
              <w:t>a</w:t>
            </w:r>
            <w:r w:rsidRPr="008975C6">
              <w:rPr>
                <w:rFonts w:hint="eastAsia"/>
                <w:sz w:val="18"/>
                <w:lang w:val="en-US" w:eastAsia="ko-KR"/>
              </w:rPr>
              <w:t>nisationName</w:t>
            </w:r>
            <w:proofErr w:type="spellEnd"/>
          </w:p>
        </w:tc>
        <w:tc>
          <w:tcPr>
            <w:tcW w:w="3663" w:type="dxa"/>
          </w:tcPr>
          <w:p w14:paraId="780E811B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5F7BD4D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CA1ACB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B326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2EC85E" w14:textId="77777777" w:rsidTr="00D267A2">
        <w:tc>
          <w:tcPr>
            <w:tcW w:w="409" w:type="dxa"/>
          </w:tcPr>
          <w:p w14:paraId="68B4114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686" w:type="dxa"/>
          </w:tcPr>
          <w:p w14:paraId="5F0841B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5ACCD5C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7F3303A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631FB98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31DD2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4B44A5EB" w14:textId="77777777" w:rsidTr="00D267A2">
        <w:tc>
          <w:tcPr>
            <w:tcW w:w="409" w:type="dxa"/>
          </w:tcPr>
          <w:p w14:paraId="2FC9897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686" w:type="dxa"/>
          </w:tcPr>
          <w:p w14:paraId="61AAEFA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f</w:t>
            </w:r>
            <w:r>
              <w:rPr>
                <w:sz w:val="18"/>
                <w:lang w:val="en-US" w:eastAsia="ko-KR"/>
              </w:rPr>
              <w:t>unction</w:t>
            </w:r>
          </w:p>
        </w:tc>
        <w:tc>
          <w:tcPr>
            <w:tcW w:w="3663" w:type="dxa"/>
          </w:tcPr>
          <w:p w14:paraId="75B96CB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658D143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704CF9D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41882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7A79347" w14:textId="77777777" w:rsidTr="00D267A2">
        <w:tc>
          <w:tcPr>
            <w:tcW w:w="409" w:type="dxa"/>
          </w:tcPr>
          <w:p w14:paraId="239E0D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86" w:type="dxa"/>
          </w:tcPr>
          <w:p w14:paraId="016E304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ontact</w:t>
            </w:r>
          </w:p>
        </w:tc>
        <w:tc>
          <w:tcPr>
            <w:tcW w:w="3663" w:type="dxa"/>
          </w:tcPr>
          <w:p w14:paraId="7B3EF53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3951847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7538DA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2B6DA03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</w:t>
            </w: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8B4E08" w:rsidRPr="00172AD1" w14:paraId="2C7F3480" w14:textId="77777777" w:rsidTr="00D267A2">
        <w:trPr>
          <w:trHeight w:val="442"/>
        </w:trPr>
        <w:tc>
          <w:tcPr>
            <w:tcW w:w="409" w:type="dxa"/>
            <w:shd w:val="clear" w:color="auto" w:fill="D9D9D9" w:themeFill="background1" w:themeFillShade="D9"/>
          </w:tcPr>
          <w:p w14:paraId="62C9E0F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75C812D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1788656E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66A7E8D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29BEBE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2B4C89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20</w:t>
            </w:r>
            <w:r w:rsidRPr="00172AD1">
              <w:rPr>
                <w:sz w:val="18"/>
                <w:lang w:val="en-US" w:eastAsia="ko-KR"/>
              </w:rPr>
              <w:t xml:space="preserve"> to 2</w:t>
            </w:r>
            <w:r>
              <w:rPr>
                <w:sz w:val="18"/>
                <w:lang w:val="en-US" w:eastAsia="ko-KR"/>
              </w:rPr>
              <w:t>3</w:t>
            </w:r>
          </w:p>
        </w:tc>
      </w:tr>
      <w:tr w:rsidR="008B4E08" w:rsidRPr="00172AD1" w14:paraId="4A7F9976" w14:textId="77777777" w:rsidTr="00D267A2">
        <w:tc>
          <w:tcPr>
            <w:tcW w:w="409" w:type="dxa"/>
          </w:tcPr>
          <w:p w14:paraId="270DD37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686" w:type="dxa"/>
          </w:tcPr>
          <w:p w14:paraId="5876423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4BD7047B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12D3CDF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291F43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452E09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78BAD23A" w14:textId="77777777" w:rsidTr="00D267A2">
        <w:tc>
          <w:tcPr>
            <w:tcW w:w="409" w:type="dxa"/>
          </w:tcPr>
          <w:p w14:paraId="1C2F271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686" w:type="dxa"/>
          </w:tcPr>
          <w:p w14:paraId="57FACA4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4B2E355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6C0617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D688B9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0EC00CE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1A30C85" w14:textId="77777777" w:rsidTr="00D267A2">
        <w:tc>
          <w:tcPr>
            <w:tcW w:w="409" w:type="dxa"/>
          </w:tcPr>
          <w:p w14:paraId="321FE7A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686" w:type="dxa"/>
          </w:tcPr>
          <w:p w14:paraId="0D06601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48A0055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3DFA28B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0F9825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F0B5AB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17521D21" w14:textId="77777777" w:rsidTr="00D267A2">
        <w:tc>
          <w:tcPr>
            <w:tcW w:w="409" w:type="dxa"/>
          </w:tcPr>
          <w:p w14:paraId="57242A7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</w:tcPr>
          <w:p w14:paraId="217D595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D93718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0823816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528965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1CC22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4343A3A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0812D425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a5"/>
        <w:tblW w:w="9067" w:type="dxa"/>
        <w:tblLayout w:type="fixed"/>
        <w:tblLook w:val="04A0" w:firstRow="1" w:lastRow="0" w:firstColumn="1" w:lastColumn="0" w:noHBand="0" w:noVBand="1"/>
      </w:tblPr>
      <w:tblGrid>
        <w:gridCol w:w="401"/>
        <w:gridCol w:w="1862"/>
        <w:gridCol w:w="3097"/>
        <w:gridCol w:w="756"/>
        <w:gridCol w:w="1107"/>
        <w:gridCol w:w="1844"/>
      </w:tblGrid>
      <w:tr w:rsidR="008B4E08" w:rsidRPr="00172AD1" w14:paraId="4C59136C" w14:textId="77777777" w:rsidTr="008B4E08">
        <w:tc>
          <w:tcPr>
            <w:tcW w:w="401" w:type="dxa"/>
          </w:tcPr>
          <w:p w14:paraId="55614B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0A433C9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97" w:type="dxa"/>
          </w:tcPr>
          <w:p w14:paraId="0663657D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E391A1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FABC31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44" w:type="dxa"/>
          </w:tcPr>
          <w:p w14:paraId="5B68538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74B1D248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104AE49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24310E5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0900C98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 collection of data which is available for access and/or download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7E3FD4F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1D93BC0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35D62E0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>
              <w:rPr>
                <w:sz w:val="18"/>
                <w:lang w:val="en-US" w:eastAsia="ko-KR"/>
              </w:rPr>
              <w:t>5</w:t>
            </w:r>
            <w:r w:rsidRPr="00172AD1">
              <w:rPr>
                <w:sz w:val="18"/>
                <w:lang w:val="en-US" w:eastAsia="ko-KR"/>
              </w:rPr>
              <w:t xml:space="preserve"> to 3</w:t>
            </w:r>
            <w:r>
              <w:rPr>
                <w:sz w:val="18"/>
                <w:lang w:val="en-US" w:eastAsia="ko-KR"/>
              </w:rPr>
              <w:t>2</w:t>
            </w:r>
          </w:p>
        </w:tc>
      </w:tr>
      <w:tr w:rsidR="008B4E08" w:rsidRPr="00172AD1" w14:paraId="15BD8F4A" w14:textId="77777777" w:rsidTr="008B4E08">
        <w:tc>
          <w:tcPr>
            <w:tcW w:w="401" w:type="dxa"/>
          </w:tcPr>
          <w:p w14:paraId="64DD166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10B07BC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3097" w:type="dxa"/>
          </w:tcPr>
          <w:p w14:paraId="5D885FE5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53D3CAA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F12492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7B8E1B6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7E2A818A" w14:textId="77777777" w:rsidTr="008B4E08">
        <w:tc>
          <w:tcPr>
            <w:tcW w:w="401" w:type="dxa"/>
          </w:tcPr>
          <w:p w14:paraId="242EDA2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3473126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:</w:t>
            </w:r>
            <w:r w:rsidRPr="00172AD1">
              <w:rPr>
                <w:sz w:val="18"/>
                <w:lang w:val="en-US" w:eastAsia="ko-KR"/>
              </w:rPr>
              <w:t xml:space="preserve"> distribut</w:t>
            </w:r>
            <w:r>
              <w:rPr>
                <w:sz w:val="18"/>
                <w:lang w:val="en-US" w:eastAsia="ko-KR"/>
              </w:rPr>
              <w:t>ion</w:t>
            </w:r>
          </w:p>
        </w:tc>
        <w:tc>
          <w:tcPr>
            <w:tcW w:w="3097" w:type="dxa"/>
          </w:tcPr>
          <w:p w14:paraId="3D96FC2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64531C4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36FF88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599D2F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8B4E08" w:rsidRPr="00172AD1" w14:paraId="149B24E9" w14:textId="77777777" w:rsidTr="008B4E08">
        <w:tc>
          <w:tcPr>
            <w:tcW w:w="401" w:type="dxa"/>
          </w:tcPr>
          <w:p w14:paraId="3FB87C6D" w14:textId="77777777" w:rsidR="008B4E08" w:rsidRPr="00172AD1" w:rsidDel="003352F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238A2DA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097" w:type="dxa"/>
          </w:tcPr>
          <w:p w14:paraId="07062129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1132CBE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4C63F7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247E19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79282D06" w14:textId="77777777" w:rsidTr="008B4E08">
        <w:tc>
          <w:tcPr>
            <w:tcW w:w="401" w:type="dxa"/>
          </w:tcPr>
          <w:p w14:paraId="1EE3B9C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215A53B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097" w:type="dxa"/>
          </w:tcPr>
          <w:p w14:paraId="214B7B1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67BCE2E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45902A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75C7482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CCF1F6F" w14:textId="77777777" w:rsidTr="008B4E08">
        <w:tc>
          <w:tcPr>
            <w:tcW w:w="401" w:type="dxa"/>
          </w:tcPr>
          <w:p w14:paraId="1554412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</w:tcPr>
          <w:p w14:paraId="5C5561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097" w:type="dxa"/>
          </w:tcPr>
          <w:p w14:paraId="52807811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258AF74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F3CFCC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41B9B7D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0B1EAF3" w14:textId="77777777" w:rsidTr="008B4E08">
        <w:tc>
          <w:tcPr>
            <w:tcW w:w="401" w:type="dxa"/>
            <w:shd w:val="clear" w:color="auto" w:fill="auto"/>
          </w:tcPr>
          <w:p w14:paraId="00F594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1862" w:type="dxa"/>
            <w:shd w:val="clear" w:color="auto" w:fill="auto"/>
          </w:tcPr>
          <w:p w14:paraId="6858892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3097" w:type="dxa"/>
            <w:shd w:val="clear" w:color="auto" w:fill="auto"/>
          </w:tcPr>
          <w:p w14:paraId="279188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1537801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0D3AE75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auto"/>
          </w:tcPr>
          <w:p w14:paraId="27CA23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7D621AA" w14:textId="77777777" w:rsidTr="008B4E08">
        <w:tc>
          <w:tcPr>
            <w:tcW w:w="401" w:type="dxa"/>
          </w:tcPr>
          <w:p w14:paraId="148F36D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</w:tcPr>
          <w:p w14:paraId="553758F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3097" w:type="dxa"/>
          </w:tcPr>
          <w:p w14:paraId="475C5EBC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3DAB20D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916FFE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26495D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B828828" w14:textId="77777777" w:rsidTr="008B4E08">
        <w:tc>
          <w:tcPr>
            <w:tcW w:w="401" w:type="dxa"/>
          </w:tcPr>
          <w:p w14:paraId="4CD6638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</w:tcPr>
          <w:p w14:paraId="57B60E89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3097" w:type="dxa"/>
          </w:tcPr>
          <w:p w14:paraId="7E58705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21DA99E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A4E830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105ED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D267A2" w:rsidRPr="00172AD1" w14:paraId="25B61288" w14:textId="77777777" w:rsidTr="008B4E08">
        <w:tc>
          <w:tcPr>
            <w:tcW w:w="401" w:type="dxa"/>
          </w:tcPr>
          <w:p w14:paraId="526F8054" w14:textId="77777777" w:rsidR="00D267A2" w:rsidRPr="00172AD1" w:rsidRDefault="00D267A2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A9AFA66" w14:textId="12826D64" w:rsidR="00D267A2" w:rsidRPr="00D267A2" w:rsidRDefault="00D267A2" w:rsidP="00D267A2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>
              <w:rPr>
                <w:color w:val="FF0000"/>
                <w:sz w:val="18"/>
                <w:lang w:val="en-US" w:eastAsia="ko-KR"/>
              </w:rPr>
              <w:t>role:</w:t>
            </w:r>
            <w:r w:rsidRPr="00D267A2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267A2">
              <w:rPr>
                <w:color w:val="FF0000"/>
                <w:sz w:val="18"/>
                <w:lang w:val="en-US" w:eastAsia="ko-KR"/>
              </w:rPr>
              <w:t>ineage</w:t>
            </w:r>
            <w:proofErr w:type="spellEnd"/>
            <w:proofErr w:type="gramEnd"/>
          </w:p>
        </w:tc>
        <w:tc>
          <w:tcPr>
            <w:tcW w:w="3097" w:type="dxa"/>
          </w:tcPr>
          <w:p w14:paraId="4684D367" w14:textId="07FB2C74" w:rsidR="00D267A2" w:rsidRPr="00D267A2" w:rsidRDefault="00B8132C" w:rsidP="00D267A2">
            <w:pPr>
              <w:rPr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 xml:space="preserve">backward data </w:t>
            </w:r>
            <w:r w:rsidR="00D267A2" w:rsidRPr="00D267A2">
              <w:rPr>
                <w:color w:val="FF0000"/>
                <w:sz w:val="18"/>
                <w:lang w:val="en-US" w:eastAsia="ko-KR"/>
              </w:rPr>
              <w:t xml:space="preserve">lineage of </w:t>
            </w:r>
            <w:r>
              <w:rPr>
                <w:color w:val="FF0000"/>
                <w:sz w:val="18"/>
                <w:lang w:val="en-US" w:eastAsia="ko-KR"/>
              </w:rPr>
              <w:t>the dataset</w:t>
            </w:r>
          </w:p>
        </w:tc>
        <w:tc>
          <w:tcPr>
            <w:tcW w:w="756" w:type="dxa"/>
          </w:tcPr>
          <w:p w14:paraId="70AEE0AB" w14:textId="52E0243E" w:rsidR="00D267A2" w:rsidRPr="00D267A2" w:rsidRDefault="00D267A2" w:rsidP="00D267A2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FEE008B" w14:textId="7BDB45BC" w:rsidR="00D267A2" w:rsidRPr="00D267A2" w:rsidRDefault="00D267A2" w:rsidP="00D267A2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6897E195" w14:textId="10F22500" w:rsidR="00D267A2" w:rsidRPr="00D267A2" w:rsidRDefault="00D267A2" w:rsidP="00D267A2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>
              <w:rPr>
                <w:color w:val="FF0000"/>
                <w:sz w:val="18"/>
                <w:lang w:val="en-US" w:eastAsia="ko-KR"/>
              </w:rPr>
              <w:t>DC:Dataset</w:t>
            </w:r>
            <w:proofErr w:type="spellEnd"/>
            <w:proofErr w:type="gramEnd"/>
          </w:p>
        </w:tc>
      </w:tr>
      <w:tr w:rsidR="008B4E08" w:rsidRPr="00172AD1" w14:paraId="120AAD9A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49AE36B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3B757ED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2590DE9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1B74B4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FD08EA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6EFD9A0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3</w:t>
            </w:r>
            <w:r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</w:t>
            </w:r>
          </w:p>
        </w:tc>
      </w:tr>
      <w:tr w:rsidR="008B4E08" w:rsidRPr="00172AD1" w14:paraId="24A3785B" w14:textId="77777777" w:rsidTr="008B4E08">
        <w:tc>
          <w:tcPr>
            <w:tcW w:w="401" w:type="dxa"/>
          </w:tcPr>
          <w:p w14:paraId="3EB2A3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</w:tcPr>
          <w:p w14:paraId="66289C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3097" w:type="dxa"/>
          </w:tcPr>
          <w:p w14:paraId="3EFF21BC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</w:tcPr>
          <w:p w14:paraId="5CBE050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0D3042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A53319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B4E08" w:rsidRPr="00172AD1" w14:paraId="08BF55FB" w14:textId="77777777" w:rsidTr="008B4E08">
        <w:tc>
          <w:tcPr>
            <w:tcW w:w="401" w:type="dxa"/>
          </w:tcPr>
          <w:p w14:paraId="2E4D06F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5C10E54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d</w:t>
            </w:r>
            <w:r w:rsidRPr="00172AD1">
              <w:rPr>
                <w:rFonts w:hint="eastAsia"/>
                <w:sz w:val="18"/>
                <w:lang w:val="en-US" w:eastAsia="ko-KR"/>
              </w:rPr>
              <w:t>ata</w:t>
            </w:r>
            <w:r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3097" w:type="dxa"/>
          </w:tcPr>
          <w:p w14:paraId="0F38D3C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756" w:type="dxa"/>
          </w:tcPr>
          <w:p w14:paraId="12220E6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8E6DD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618995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B4E08" w:rsidRPr="00172AD1" w14:paraId="2ABACD67" w14:textId="77777777" w:rsidTr="008B4E08">
        <w:tc>
          <w:tcPr>
            <w:tcW w:w="401" w:type="dxa"/>
          </w:tcPr>
          <w:p w14:paraId="2F523A9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009E02A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Pr="00172AD1">
              <w:rPr>
                <w:rFonts w:hint="eastAsia"/>
                <w:sz w:val="18"/>
                <w:lang w:val="en-US" w:eastAsia="ko-KR"/>
              </w:rPr>
              <w:t>ormat</w:t>
            </w:r>
          </w:p>
        </w:tc>
        <w:tc>
          <w:tcPr>
            <w:tcW w:w="3097" w:type="dxa"/>
          </w:tcPr>
          <w:p w14:paraId="48D9888E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756" w:type="dxa"/>
          </w:tcPr>
          <w:p w14:paraId="5C58840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ACE010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C0AF08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30A4BD7" w14:textId="77777777" w:rsidTr="008B4E08">
        <w:tc>
          <w:tcPr>
            <w:tcW w:w="401" w:type="dxa"/>
          </w:tcPr>
          <w:p w14:paraId="5B66B82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0EB3211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3097" w:type="dxa"/>
          </w:tcPr>
          <w:p w14:paraId="0909F575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>
              <w:rPr>
                <w:sz w:val="18"/>
                <w:lang w:val="en-US" w:eastAsia="ko-KR"/>
              </w:rPr>
              <w:t xml:space="preserve"> in bytes</w:t>
            </w:r>
          </w:p>
        </w:tc>
        <w:tc>
          <w:tcPr>
            <w:tcW w:w="756" w:type="dxa"/>
          </w:tcPr>
          <w:p w14:paraId="5E1A4B8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1CFE1C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0F14FBB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int</w:t>
            </w:r>
          </w:p>
        </w:tc>
      </w:tr>
      <w:tr w:rsidR="008B4E08" w:rsidRPr="00172AD1" w14:paraId="343A01FA" w14:textId="77777777" w:rsidTr="008B4E08">
        <w:tc>
          <w:tcPr>
            <w:tcW w:w="401" w:type="dxa"/>
          </w:tcPr>
          <w:p w14:paraId="2D0C4A3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4B8771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3097" w:type="dxa"/>
          </w:tcPr>
          <w:p w14:paraId="260F8AB9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756" w:type="dxa"/>
          </w:tcPr>
          <w:p w14:paraId="3D49AE1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EA80B0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FBD177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780514" w14:textId="77777777" w:rsidTr="008B4E08">
        <w:tc>
          <w:tcPr>
            <w:tcW w:w="401" w:type="dxa"/>
            <w:tcBorders>
              <w:bottom w:val="single" w:sz="4" w:space="0" w:color="auto"/>
            </w:tcBorders>
          </w:tcPr>
          <w:p w14:paraId="306AB42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  <w:tcBorders>
              <w:bottom w:val="single" w:sz="4" w:space="0" w:color="auto"/>
            </w:tcBorders>
          </w:tcPr>
          <w:p w14:paraId="088F12D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3097" w:type="dxa"/>
            <w:tcBorders>
              <w:bottom w:val="single" w:sz="4" w:space="0" w:color="auto"/>
            </w:tcBorders>
          </w:tcPr>
          <w:p w14:paraId="73D1A80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4D28E98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59445D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14:paraId="1448733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5BF2B9FC" w14:textId="77777777" w:rsidTr="008B4E08"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7A7C9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0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C837E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6D3876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1BEFD8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CF761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3B09C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4</w:t>
            </w:r>
            <w:r>
              <w:rPr>
                <w:rFonts w:eastAsia="맑은 고딕"/>
                <w:sz w:val="18"/>
                <w:lang w:val="en-US" w:eastAsia="ko-KR"/>
              </w:rPr>
              <w:t>1 to 42</w:t>
            </w:r>
          </w:p>
        </w:tc>
      </w:tr>
      <w:tr w:rsidR="008B4E08" w:rsidRPr="00172AD1" w14:paraId="13364BCB" w14:textId="77777777" w:rsidTr="008B4E08">
        <w:tc>
          <w:tcPr>
            <w:tcW w:w="401" w:type="dxa"/>
            <w:tcBorders>
              <w:top w:val="single" w:sz="4" w:space="0" w:color="auto"/>
              <w:bottom w:val="single" w:sz="4" w:space="0" w:color="auto"/>
            </w:tcBorders>
          </w:tcPr>
          <w:p w14:paraId="09D5D63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  <w:tcBorders>
              <w:top w:val="single" w:sz="4" w:space="0" w:color="auto"/>
              <w:bottom w:val="single" w:sz="4" w:space="0" w:color="auto"/>
            </w:tcBorders>
          </w:tcPr>
          <w:p w14:paraId="6B878B0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</w:tcPr>
          <w:p w14:paraId="49EDEC07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14:paraId="4784A9E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775CE5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0D79C2E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D2315F9" w14:textId="77777777" w:rsidTr="008B4E08">
        <w:tc>
          <w:tcPr>
            <w:tcW w:w="401" w:type="dxa"/>
            <w:tcBorders>
              <w:top w:val="single" w:sz="4" w:space="0" w:color="auto"/>
            </w:tcBorders>
          </w:tcPr>
          <w:p w14:paraId="25066F9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  <w:tcBorders>
              <w:top w:val="single" w:sz="4" w:space="0" w:color="auto"/>
            </w:tcBorders>
          </w:tcPr>
          <w:p w14:paraId="02F4646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license</w:t>
            </w:r>
          </w:p>
        </w:tc>
        <w:tc>
          <w:tcPr>
            <w:tcW w:w="3097" w:type="dxa"/>
            <w:tcBorders>
              <w:top w:val="single" w:sz="4" w:space="0" w:color="auto"/>
            </w:tcBorders>
          </w:tcPr>
          <w:p w14:paraId="74BB934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417C9C">
              <w:rPr>
                <w:sz w:val="18"/>
                <w:lang w:val="en-US" w:eastAsia="ko-KR"/>
              </w:rPr>
              <w:t>This links to the license document under which the catalog is made available and not the datasets.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14:paraId="5B0D49C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27D36EE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top w:val="single" w:sz="4" w:space="0" w:color="auto"/>
            </w:tcBorders>
          </w:tcPr>
          <w:p w14:paraId="7553063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RI</w:t>
            </w:r>
          </w:p>
        </w:tc>
      </w:tr>
    </w:tbl>
    <w:p w14:paraId="160EB3C5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7ADF65E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549"/>
        <w:gridCol w:w="1988"/>
        <w:gridCol w:w="2787"/>
        <w:gridCol w:w="756"/>
        <w:gridCol w:w="1107"/>
        <w:gridCol w:w="1829"/>
      </w:tblGrid>
      <w:tr w:rsidR="008B4E08" w:rsidRPr="00172AD1" w14:paraId="72847151" w14:textId="77777777" w:rsidTr="00D267A2">
        <w:tc>
          <w:tcPr>
            <w:tcW w:w="576" w:type="dxa"/>
          </w:tcPr>
          <w:p w14:paraId="6754346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246BB20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70" w:type="dxa"/>
          </w:tcPr>
          <w:p w14:paraId="5299A97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C07C5F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0141D53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04" w:type="dxa"/>
          </w:tcPr>
          <w:p w14:paraId="559C917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52A65E3E" w14:textId="77777777" w:rsidTr="00D267A2">
        <w:tc>
          <w:tcPr>
            <w:tcW w:w="576" w:type="dxa"/>
            <w:shd w:val="clear" w:color="auto" w:fill="D9D9D9" w:themeFill="background1" w:themeFillShade="D9"/>
          </w:tcPr>
          <w:p w14:paraId="5DFC30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EEB01E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070" w:type="dxa"/>
            <w:shd w:val="clear" w:color="auto" w:fill="D9D9D9" w:themeFill="background1" w:themeFillShade="D9"/>
          </w:tcPr>
          <w:p w14:paraId="08B595B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93CBB2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E3EFA6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  <w:shd w:val="clear" w:color="auto" w:fill="D9D9D9" w:themeFill="background1" w:themeFillShade="D9"/>
          </w:tcPr>
          <w:p w14:paraId="686DAD8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>
              <w:rPr>
                <w:sz w:val="18"/>
                <w:lang w:val="en-US" w:eastAsia="ko-KR"/>
              </w:rPr>
              <w:t>6</w:t>
            </w:r>
          </w:p>
        </w:tc>
      </w:tr>
      <w:tr w:rsidR="008B4E08" w:rsidRPr="00172AD1" w14:paraId="33AB693A" w14:textId="77777777" w:rsidTr="00D267A2">
        <w:tc>
          <w:tcPr>
            <w:tcW w:w="576" w:type="dxa"/>
          </w:tcPr>
          <w:p w14:paraId="537A60B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16" w:type="dxa"/>
          </w:tcPr>
          <w:p w14:paraId="18DC3CE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title</w:t>
            </w:r>
          </w:p>
        </w:tc>
        <w:tc>
          <w:tcPr>
            <w:tcW w:w="3070" w:type="dxa"/>
          </w:tcPr>
          <w:p w14:paraId="5419DC4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7F25B3D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471239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</w:tcPr>
          <w:p w14:paraId="636EFB4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6558426" w14:textId="77777777" w:rsidTr="00D267A2">
        <w:tc>
          <w:tcPr>
            <w:tcW w:w="576" w:type="dxa"/>
          </w:tcPr>
          <w:p w14:paraId="51F0AF0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16" w:type="dxa"/>
          </w:tcPr>
          <w:p w14:paraId="1976D0D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axonomy</w:t>
            </w:r>
          </w:p>
        </w:tc>
        <w:tc>
          <w:tcPr>
            <w:tcW w:w="3070" w:type="dxa"/>
          </w:tcPr>
          <w:p w14:paraId="7E37B92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3AC5F0B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6B0927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4EF0C8D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08631D8C" w14:textId="77777777" w:rsidTr="00D267A2">
        <w:tc>
          <w:tcPr>
            <w:tcW w:w="576" w:type="dxa"/>
          </w:tcPr>
          <w:p w14:paraId="19BB677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16" w:type="dxa"/>
          </w:tcPr>
          <w:p w14:paraId="457C386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comment</w:t>
            </w:r>
          </w:p>
        </w:tc>
        <w:tc>
          <w:tcPr>
            <w:tcW w:w="3070" w:type="dxa"/>
          </w:tcPr>
          <w:p w14:paraId="498BFB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1A45705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4F32B3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2FCDE1FB" w14:textId="77777777" w:rsidR="008B4E08" w:rsidRPr="00172AD1" w:rsidDel="00EB6C59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5D7142A6" w14:textId="77777777" w:rsidR="008B4E08" w:rsidRDefault="008B4E08" w:rsidP="008B4E08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4C45F2E3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5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2031"/>
        <w:gridCol w:w="2846"/>
        <w:gridCol w:w="756"/>
        <w:gridCol w:w="1107"/>
        <w:gridCol w:w="1872"/>
      </w:tblGrid>
      <w:tr w:rsidR="008B4E08" w:rsidRPr="00172AD1" w14:paraId="35190575" w14:textId="77777777" w:rsidTr="00D267A2">
        <w:tc>
          <w:tcPr>
            <w:tcW w:w="405" w:type="dxa"/>
          </w:tcPr>
          <w:p w14:paraId="3283CE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05" w:type="dxa"/>
          </w:tcPr>
          <w:p w14:paraId="05A51EA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2" w:type="dxa"/>
          </w:tcPr>
          <w:p w14:paraId="2A94CE7F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C2A6F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8C40DA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4" w:type="dxa"/>
          </w:tcPr>
          <w:p w14:paraId="3EA0ACF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020B21FC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1BF31F0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05" w:type="dxa"/>
            <w:shd w:val="clear" w:color="auto" w:fill="D9D9D9" w:themeFill="background1" w:themeFillShade="D9"/>
          </w:tcPr>
          <w:p w14:paraId="58FA8BB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182" w:type="dxa"/>
            <w:shd w:val="clear" w:color="auto" w:fill="D9D9D9" w:themeFill="background1" w:themeFillShade="D9"/>
          </w:tcPr>
          <w:p w14:paraId="1ECDBC9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5C9155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E45A48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70C649D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8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0</w:t>
            </w:r>
          </w:p>
        </w:tc>
      </w:tr>
      <w:tr w:rsidR="008B4E08" w:rsidRPr="00172AD1" w14:paraId="1730ED2A" w14:textId="77777777" w:rsidTr="00D267A2">
        <w:tc>
          <w:tcPr>
            <w:tcW w:w="405" w:type="dxa"/>
          </w:tcPr>
          <w:p w14:paraId="00237D9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05" w:type="dxa"/>
          </w:tcPr>
          <w:p w14:paraId="6C96CB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3182" w:type="dxa"/>
          </w:tcPr>
          <w:p w14:paraId="70021C9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1C0F8B6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B647B7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78E228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3E79E3D" w14:textId="77777777" w:rsidTr="00D267A2">
        <w:tc>
          <w:tcPr>
            <w:tcW w:w="405" w:type="dxa"/>
          </w:tcPr>
          <w:p w14:paraId="4B0719F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05" w:type="dxa"/>
          </w:tcPr>
          <w:p w14:paraId="6A7C951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3182" w:type="dxa"/>
          </w:tcPr>
          <w:p w14:paraId="48706434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1AC0F85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804904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21ED5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3D73B14" w14:textId="77777777" w:rsidTr="00D267A2">
        <w:tc>
          <w:tcPr>
            <w:tcW w:w="405" w:type="dxa"/>
          </w:tcPr>
          <w:p w14:paraId="77AE678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05" w:type="dxa"/>
          </w:tcPr>
          <w:p w14:paraId="78C63F9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3182" w:type="dxa"/>
          </w:tcPr>
          <w:p w14:paraId="688281C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71BAC91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5C0C6C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F978BB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3023B38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2DB0F3E1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B4E08" w:rsidRPr="00172AD1" w14:paraId="70680775" w14:textId="77777777" w:rsidTr="00D267A2">
        <w:tc>
          <w:tcPr>
            <w:tcW w:w="406" w:type="dxa"/>
          </w:tcPr>
          <w:p w14:paraId="7888D9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93" w:type="dxa"/>
          </w:tcPr>
          <w:p w14:paraId="3503564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9" w:type="dxa"/>
          </w:tcPr>
          <w:p w14:paraId="5C11962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BAC830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D9EA7B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8" w:type="dxa"/>
          </w:tcPr>
          <w:p w14:paraId="4A95D06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35EE8AF2" w14:textId="77777777" w:rsidTr="00D267A2">
        <w:tc>
          <w:tcPr>
            <w:tcW w:w="406" w:type="dxa"/>
            <w:shd w:val="clear" w:color="auto" w:fill="D9D9D9" w:themeFill="background1" w:themeFillShade="D9"/>
          </w:tcPr>
          <w:p w14:paraId="61F2F4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93" w:type="dxa"/>
            <w:shd w:val="clear" w:color="auto" w:fill="D9D9D9" w:themeFill="background1" w:themeFillShade="D9"/>
          </w:tcPr>
          <w:p w14:paraId="40A4ADF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189" w:type="dxa"/>
            <w:shd w:val="clear" w:color="auto" w:fill="D9D9D9" w:themeFill="background1" w:themeFillShade="D9"/>
          </w:tcPr>
          <w:p w14:paraId="08B391E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BF0762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2F2657B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282BDDF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5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3</w:t>
            </w:r>
          </w:p>
        </w:tc>
      </w:tr>
      <w:tr w:rsidR="008B4E08" w:rsidRPr="00172AD1" w14:paraId="5A29DB84" w14:textId="77777777" w:rsidTr="00D267A2">
        <w:tc>
          <w:tcPr>
            <w:tcW w:w="406" w:type="dxa"/>
          </w:tcPr>
          <w:p w14:paraId="1B55445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93" w:type="dxa"/>
          </w:tcPr>
          <w:p w14:paraId="312AF8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189" w:type="dxa"/>
          </w:tcPr>
          <w:p w14:paraId="589B53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9E85EB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8753C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</w:tcPr>
          <w:p w14:paraId="5CA5A7F9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  <w:tr w:rsidR="008B4E08" w:rsidRPr="00172AD1" w14:paraId="50463142" w14:textId="77777777" w:rsidTr="00D267A2">
        <w:tc>
          <w:tcPr>
            <w:tcW w:w="406" w:type="dxa"/>
          </w:tcPr>
          <w:p w14:paraId="12D72B8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lastRenderedPageBreak/>
              <w:t>5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093" w:type="dxa"/>
          </w:tcPr>
          <w:p w14:paraId="63AE767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189" w:type="dxa"/>
          </w:tcPr>
          <w:p w14:paraId="3703C6E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26F2D96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D89ED9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8" w:type="dxa"/>
          </w:tcPr>
          <w:p w14:paraId="3F6CE97D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</w:tbl>
    <w:p w14:paraId="2FDC8A71" w14:textId="67C773EE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9A245B2" w14:textId="1B7BEA00" w:rsidR="008059D0" w:rsidRPr="00595178" w:rsidRDefault="008059D0" w:rsidP="008059D0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7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Pr="00595178">
        <w:rPr>
          <w:rFonts w:eastAsia="바탕"/>
          <w:b/>
          <w:color w:val="FF0000"/>
          <w:szCs w:val="20"/>
          <w:lang w:eastAsia="ko-KR"/>
        </w:rPr>
        <w:t>Sale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059D0" w:rsidRPr="00595178" w14:paraId="7D688318" w14:textId="77777777" w:rsidTr="008059D0">
        <w:tc>
          <w:tcPr>
            <w:tcW w:w="405" w:type="dxa"/>
          </w:tcPr>
          <w:p w14:paraId="2158879F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C579CF3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282D0D57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3658E22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A0A8BC9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1A18B45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059D0" w:rsidRPr="00595178" w14:paraId="3731436C" w14:textId="77777777" w:rsidTr="008059D0">
        <w:tc>
          <w:tcPr>
            <w:tcW w:w="405" w:type="dxa"/>
            <w:shd w:val="clear" w:color="auto" w:fill="D9D9D9" w:themeFill="background1" w:themeFillShade="D9"/>
          </w:tcPr>
          <w:p w14:paraId="2D7A364B" w14:textId="7968E353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4481976A" w14:textId="1C686500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le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3A9A91E1" w14:textId="3710463F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sale</w:t>
            </w:r>
            <w:r w:rsidRPr="00595178">
              <w:rPr>
                <w:rFonts w:hint="eastAsia"/>
                <w:sz w:val="18"/>
                <w:lang w:val="en-US" w:eastAsia="ko-KR"/>
              </w:rPr>
              <w:t xml:space="preserve"> </w:t>
            </w:r>
            <w:r w:rsidRPr="00595178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6DB2C72" w14:textId="4A2119F9" w:rsidR="008059D0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144E4BC" w14:textId="77777777" w:rsidR="008059D0" w:rsidRPr="00595178" w:rsidRDefault="008059D0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3B07D989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8059D0" w:rsidRPr="00595178" w14:paraId="01989E43" w14:textId="77777777" w:rsidTr="008059D0">
        <w:tc>
          <w:tcPr>
            <w:tcW w:w="405" w:type="dxa"/>
          </w:tcPr>
          <w:p w14:paraId="77F45A3A" w14:textId="2954E8B1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743654A9" w14:textId="37963945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price</w:t>
            </w:r>
          </w:p>
        </w:tc>
        <w:tc>
          <w:tcPr>
            <w:tcW w:w="2887" w:type="dxa"/>
          </w:tcPr>
          <w:p w14:paraId="635ABF51" w14:textId="78EE7012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 xml:space="preserve">the </w:t>
            </w:r>
            <w:r>
              <w:rPr>
                <w:rFonts w:hint="eastAsia"/>
                <w:sz w:val="18"/>
                <w:lang w:val="en-US" w:eastAsia="ko-KR"/>
              </w:rPr>
              <w:t>o</w:t>
            </w:r>
            <w:r>
              <w:rPr>
                <w:sz w:val="18"/>
                <w:lang w:val="en-US" w:eastAsia="ko-KR"/>
              </w:rPr>
              <w:t>riginal price of the data catalogue</w:t>
            </w:r>
          </w:p>
        </w:tc>
        <w:tc>
          <w:tcPr>
            <w:tcW w:w="756" w:type="dxa"/>
          </w:tcPr>
          <w:p w14:paraId="2B6A843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05FA44D" w14:textId="59A8729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02EE1C8" w14:textId="150CD91D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8059D0" w:rsidRPr="00595178" w14:paraId="5F6D0422" w14:textId="77777777" w:rsidTr="008059D0">
        <w:tc>
          <w:tcPr>
            <w:tcW w:w="405" w:type="dxa"/>
          </w:tcPr>
          <w:p w14:paraId="56FC1355" w14:textId="396F963C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1F7E770E" w14:textId="046AF572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minimum</w:t>
            </w:r>
            <w:r w:rsidR="00DF6F1D">
              <w:rPr>
                <w:rFonts w:hint="eastAsia"/>
                <w:sz w:val="18"/>
                <w:lang w:val="en-US" w:eastAsia="ko-KR"/>
              </w:rPr>
              <w:t>Q</w:t>
            </w:r>
            <w:r w:rsidRPr="00595178">
              <w:rPr>
                <w:sz w:val="18"/>
                <w:lang w:val="en-US" w:eastAsia="ko-KR"/>
              </w:rPr>
              <w:t>uantity</w:t>
            </w:r>
            <w:proofErr w:type="spellEnd"/>
          </w:p>
        </w:tc>
        <w:tc>
          <w:tcPr>
            <w:tcW w:w="2887" w:type="dxa"/>
          </w:tcPr>
          <w:p w14:paraId="51AA047D" w14:textId="77EB07AD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minimum quantity for the sale </w:t>
            </w:r>
          </w:p>
        </w:tc>
        <w:tc>
          <w:tcPr>
            <w:tcW w:w="756" w:type="dxa"/>
          </w:tcPr>
          <w:p w14:paraId="027B164A" w14:textId="2FA8C72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712D76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38DF091A" w14:textId="617B0C4F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nt</w:t>
            </w:r>
          </w:p>
        </w:tc>
      </w:tr>
      <w:tr w:rsidR="008059D0" w:rsidRPr="00595178" w14:paraId="33BD7479" w14:textId="77777777" w:rsidTr="008059D0">
        <w:tc>
          <w:tcPr>
            <w:tcW w:w="405" w:type="dxa"/>
          </w:tcPr>
          <w:p w14:paraId="47451422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40223FA2" w14:textId="61474B2A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ercent</w:t>
            </w:r>
          </w:p>
        </w:tc>
        <w:tc>
          <w:tcPr>
            <w:tcW w:w="2887" w:type="dxa"/>
          </w:tcPr>
          <w:p w14:paraId="7CEFF72D" w14:textId="07BFB184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percentage of discount</w:t>
            </w:r>
            <w:r w:rsidR="00DB084C">
              <w:rPr>
                <w:sz w:val="18"/>
                <w:lang w:val="en-US" w:eastAsia="ko-KR"/>
              </w:rPr>
              <w:t xml:space="preserve"> </w:t>
            </w:r>
            <w:r w:rsidR="00DB084C">
              <w:rPr>
                <w:rFonts w:hint="eastAsia"/>
                <w:sz w:val="18"/>
                <w:lang w:val="en-US" w:eastAsia="ko-KR"/>
              </w:rPr>
              <w:t>r</w:t>
            </w:r>
            <w:r w:rsidR="00DB084C">
              <w:rPr>
                <w:sz w:val="18"/>
                <w:lang w:val="en-US" w:eastAsia="ko-KR"/>
              </w:rPr>
              <w:t>ate</w:t>
            </w:r>
          </w:p>
        </w:tc>
        <w:tc>
          <w:tcPr>
            <w:tcW w:w="756" w:type="dxa"/>
          </w:tcPr>
          <w:p w14:paraId="1CEA6493" w14:textId="380F28C7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210C2E" w14:textId="5C894471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9DD2410" w14:textId="75C50B97" w:rsidR="008059D0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361FAF" w:rsidRPr="00595178" w14:paraId="2C8EC5E2" w14:textId="77777777" w:rsidTr="008059D0">
        <w:tc>
          <w:tcPr>
            <w:tcW w:w="405" w:type="dxa"/>
          </w:tcPr>
          <w:p w14:paraId="47B1AA2A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5D9EC1F" w14:textId="23CB4553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s</w:t>
            </w:r>
            <w:r w:rsidRPr="00595178">
              <w:rPr>
                <w:sz w:val="18"/>
                <w:lang w:val="en-US" w:eastAsia="ko-KR"/>
              </w:rPr>
              <w:t>tartDate</w:t>
            </w:r>
            <w:proofErr w:type="spellEnd"/>
          </w:p>
        </w:tc>
        <w:tc>
          <w:tcPr>
            <w:tcW w:w="2887" w:type="dxa"/>
          </w:tcPr>
          <w:p w14:paraId="14441318" w14:textId="676BB311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start date of the sale </w:t>
            </w:r>
          </w:p>
        </w:tc>
        <w:tc>
          <w:tcPr>
            <w:tcW w:w="756" w:type="dxa"/>
          </w:tcPr>
          <w:p w14:paraId="129D2B2E" w14:textId="6B1ACBE0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28E44AD" w14:textId="191398EA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6ED66D5" w14:textId="64A4906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  <w:tr w:rsidR="00361FAF" w:rsidRPr="00595178" w14:paraId="032F4FEA" w14:textId="77777777" w:rsidTr="008059D0">
        <w:tc>
          <w:tcPr>
            <w:tcW w:w="405" w:type="dxa"/>
          </w:tcPr>
          <w:p w14:paraId="7E90640D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45B558A" w14:textId="3873B835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e</w:t>
            </w:r>
            <w:r w:rsidRPr="00595178">
              <w:rPr>
                <w:sz w:val="18"/>
                <w:lang w:val="en-US" w:eastAsia="ko-KR"/>
              </w:rPr>
              <w:t>ndDate</w:t>
            </w:r>
            <w:proofErr w:type="spellEnd"/>
          </w:p>
        </w:tc>
        <w:tc>
          <w:tcPr>
            <w:tcW w:w="2887" w:type="dxa"/>
          </w:tcPr>
          <w:p w14:paraId="3EED4AB4" w14:textId="57310B3B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end date of the sale</w:t>
            </w:r>
          </w:p>
        </w:tc>
        <w:tc>
          <w:tcPr>
            <w:tcW w:w="756" w:type="dxa"/>
          </w:tcPr>
          <w:p w14:paraId="30579E61" w14:textId="3AD68BA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C63B18D" w14:textId="1FDE1822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079F3E8D" w14:textId="18449D61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  <w:tr w:rsidR="00361FAF" w:rsidRPr="00595178" w14:paraId="7BBA6A96" w14:textId="77777777" w:rsidTr="008059D0">
        <w:tc>
          <w:tcPr>
            <w:tcW w:w="405" w:type="dxa"/>
          </w:tcPr>
          <w:p w14:paraId="7BAD2CA5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D96A7C2" w14:textId="40160F4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c</w:t>
            </w:r>
            <w:r w:rsidRPr="00595178">
              <w:rPr>
                <w:sz w:val="18"/>
                <w:lang w:val="en-US" w:eastAsia="ko-KR"/>
              </w:rPr>
              <w:t>ondition</w:t>
            </w:r>
          </w:p>
        </w:tc>
        <w:tc>
          <w:tcPr>
            <w:tcW w:w="2887" w:type="dxa"/>
          </w:tcPr>
          <w:p w14:paraId="57AE9405" w14:textId="33CEF3FA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description of the condition for the sale</w:t>
            </w:r>
          </w:p>
        </w:tc>
        <w:tc>
          <w:tcPr>
            <w:tcW w:w="756" w:type="dxa"/>
          </w:tcPr>
          <w:p w14:paraId="5F7155C9" w14:textId="0615C0D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9F4F549" w14:textId="0B948A46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572AF42" w14:textId="6503650E" w:rsidR="00361FAF" w:rsidRPr="00595178" w:rsidRDefault="00595178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</w:t>
            </w:r>
            <w:r w:rsidR="00361FAF" w:rsidRPr="00595178">
              <w:rPr>
                <w:sz w:val="18"/>
                <w:lang w:val="en-US" w:eastAsia="ko-KR"/>
              </w:rPr>
              <w:t>ree Text</w:t>
            </w:r>
          </w:p>
        </w:tc>
      </w:tr>
    </w:tbl>
    <w:p w14:paraId="74447672" w14:textId="77777777" w:rsidR="008059D0" w:rsidRPr="00595178" w:rsidRDefault="008059D0" w:rsidP="008059D0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6C6E87D2" w14:textId="58262A65" w:rsidR="00361FAF" w:rsidRPr="00595178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bookmarkStart w:id="0" w:name="_GoBack"/>
      <w:bookmarkEnd w:id="0"/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8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Pr="00595178">
        <w:rPr>
          <w:rFonts w:eastAsia="바탕"/>
          <w:b/>
          <w:color w:val="FF0000"/>
          <w:szCs w:val="20"/>
          <w:lang w:eastAsia="ko-KR"/>
        </w:rPr>
        <w:t>Feedback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3F88C503" w14:textId="77777777" w:rsidTr="00D267A2">
        <w:tc>
          <w:tcPr>
            <w:tcW w:w="405" w:type="dxa"/>
          </w:tcPr>
          <w:p w14:paraId="675D6717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548DB7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7180C3E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09A803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23581B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69BE2B1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77AB85F7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7CFAD6E2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3E12914A" w14:textId="5FF90B86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="00B8132C" w:rsidRPr="00595178">
              <w:rPr>
                <w:sz w:val="18"/>
                <w:lang w:val="en-US" w:eastAsia="ko-KR"/>
              </w:rPr>
              <w:t>Feedback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695CA104" w14:textId="6B8708B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user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s</w:t>
            </w:r>
            <w:r w:rsidRPr="00595178">
              <w:rPr>
                <w:rFonts w:eastAsia="맑은 고딕"/>
                <w:sz w:val="18"/>
                <w:lang w:val="en-US" w:eastAsia="ko-KR"/>
              </w:rPr>
              <w:t xml:space="preserve">’ 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f</w:t>
            </w:r>
            <w:r w:rsidRPr="00595178">
              <w:rPr>
                <w:rFonts w:eastAsia="맑은 고딕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19A0E31" w14:textId="48BD2052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E1F2B51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7CCDA122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361FAF" w:rsidRPr="00595178" w14:paraId="69E8C71C" w14:textId="77777777" w:rsidTr="00D267A2">
        <w:tc>
          <w:tcPr>
            <w:tcW w:w="405" w:type="dxa"/>
          </w:tcPr>
          <w:p w14:paraId="0A3F553C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AB5A60E" w14:textId="48F54B0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oint</w:t>
            </w:r>
          </w:p>
        </w:tc>
        <w:tc>
          <w:tcPr>
            <w:tcW w:w="2887" w:type="dxa"/>
          </w:tcPr>
          <w:p w14:paraId="65B036F5" w14:textId="05A9388F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degree of user’s satisfaction on the data catalogue</w:t>
            </w:r>
          </w:p>
        </w:tc>
        <w:tc>
          <w:tcPr>
            <w:tcW w:w="756" w:type="dxa"/>
          </w:tcPr>
          <w:p w14:paraId="343946F9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4647C80" w14:textId="3DA1721A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E08FD42" w14:textId="1CE223FD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nt</w:t>
            </w:r>
          </w:p>
        </w:tc>
      </w:tr>
      <w:tr w:rsidR="00361FAF" w:rsidRPr="00595178" w14:paraId="0FDA4DEC" w14:textId="77777777" w:rsidTr="00D267A2">
        <w:tc>
          <w:tcPr>
            <w:tcW w:w="405" w:type="dxa"/>
          </w:tcPr>
          <w:p w14:paraId="222B5A03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7428DA96" w14:textId="2A27147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  <w:r w:rsidRPr="00595178">
              <w:rPr>
                <w:sz w:val="18"/>
                <w:lang w:val="en-US" w:eastAsia="ko-KR"/>
              </w:rPr>
              <w:t>eview</w:t>
            </w:r>
          </w:p>
        </w:tc>
        <w:tc>
          <w:tcPr>
            <w:tcW w:w="2887" w:type="dxa"/>
          </w:tcPr>
          <w:p w14:paraId="5E56A0DB" w14:textId="7BB1C262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</w:t>
            </w:r>
            <w:r>
              <w:rPr>
                <w:sz w:val="18"/>
                <w:lang w:val="en-US" w:eastAsia="ko-KR"/>
              </w:rPr>
              <w:t>ser’s review for the data catalogue</w:t>
            </w:r>
          </w:p>
        </w:tc>
        <w:tc>
          <w:tcPr>
            <w:tcW w:w="756" w:type="dxa"/>
          </w:tcPr>
          <w:p w14:paraId="3C65CED8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BD13C7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8AC94ED" w14:textId="38414BE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ree text</w:t>
            </w:r>
          </w:p>
        </w:tc>
      </w:tr>
      <w:tr w:rsidR="00595178" w:rsidRPr="00595178" w14:paraId="72690843" w14:textId="77777777" w:rsidTr="00D267A2">
        <w:tc>
          <w:tcPr>
            <w:tcW w:w="405" w:type="dxa"/>
          </w:tcPr>
          <w:p w14:paraId="44EC1A18" w14:textId="77777777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0B1EFE0" w14:textId="0AA34635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ssuedDate</w:t>
            </w:r>
            <w:proofErr w:type="spellEnd"/>
          </w:p>
        </w:tc>
        <w:tc>
          <w:tcPr>
            <w:tcW w:w="2887" w:type="dxa"/>
          </w:tcPr>
          <w:p w14:paraId="354C2018" w14:textId="68F73FB7" w:rsidR="00595178" w:rsidRPr="00595178" w:rsidRDefault="00595178" w:rsidP="00595178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issued date of </w:t>
            </w:r>
            <w:r>
              <w:rPr>
                <w:sz w:val="18"/>
                <w:lang w:val="en-US" w:eastAsia="ko-KR"/>
              </w:rPr>
              <w:t>the feedback</w:t>
            </w:r>
          </w:p>
        </w:tc>
        <w:tc>
          <w:tcPr>
            <w:tcW w:w="756" w:type="dxa"/>
          </w:tcPr>
          <w:p w14:paraId="447809A4" w14:textId="75A33711" w:rsidR="00595178" w:rsidRPr="00595178" w:rsidRDefault="00595178" w:rsidP="00595178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16B903" w14:textId="11848F66" w:rsidR="00595178" w:rsidRPr="00595178" w:rsidRDefault="00595178" w:rsidP="00595178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EC4792A" w14:textId="1DAB7A26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3A5B0307" w14:textId="77777777" w:rsidR="00361FAF" w:rsidRPr="00595178" w:rsidRDefault="00361FAF" w:rsidP="00361FAF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5B4FCD51" w14:textId="13103D0C" w:rsidR="00361FAF" w:rsidRPr="00595178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9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="00B8132C" w:rsidRPr="00595178">
        <w:rPr>
          <w:rFonts w:eastAsia="바탕"/>
          <w:b/>
          <w:color w:val="FF0000"/>
          <w:szCs w:val="20"/>
          <w:lang w:eastAsia="ko-KR"/>
        </w:rPr>
        <w:t>Satisfaction</w:t>
      </w:r>
      <w:r w:rsidRPr="00595178">
        <w:rPr>
          <w:rFonts w:eastAsia="바탕"/>
          <w:b/>
          <w:color w:val="FF0000"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1A18A02A" w14:textId="77777777" w:rsidTr="00D267A2">
        <w:tc>
          <w:tcPr>
            <w:tcW w:w="405" w:type="dxa"/>
          </w:tcPr>
          <w:p w14:paraId="1F847BBD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88BB6EF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62F5CE48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AF789B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56BA22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D387621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257864B8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3DC52C5F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50440C6E" w14:textId="61FE686A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</w:t>
            </w:r>
            <w:r w:rsidR="00595178" w:rsidRPr="00595178">
              <w:rPr>
                <w:sz w:val="18"/>
                <w:lang w:val="en-US" w:eastAsia="ko-KR"/>
              </w:rPr>
              <w:t>tisfaction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5D9DC295" w14:textId="7DD06069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the calculated satisfaction from feedbacks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83EBA2E" w14:textId="3127996E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792756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67E70A06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361FAF" w:rsidRPr="00595178" w14:paraId="70C4140C" w14:textId="77777777" w:rsidTr="00D267A2">
        <w:tc>
          <w:tcPr>
            <w:tcW w:w="405" w:type="dxa"/>
          </w:tcPr>
          <w:p w14:paraId="16BCA6D6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E5917DD" w14:textId="70945AFB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unitOfMeasure</w:t>
            </w:r>
            <w:proofErr w:type="spellEnd"/>
          </w:p>
        </w:tc>
        <w:tc>
          <w:tcPr>
            <w:tcW w:w="2887" w:type="dxa"/>
          </w:tcPr>
          <w:p w14:paraId="1AF55500" w14:textId="7F589C0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>unit or system of units by means of which a quantity is accounted for and expressed.</w:t>
            </w:r>
          </w:p>
        </w:tc>
        <w:tc>
          <w:tcPr>
            <w:tcW w:w="756" w:type="dxa"/>
          </w:tcPr>
          <w:p w14:paraId="50CAA110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91C845" w14:textId="0E9FD2D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BBCB04B" w14:textId="53FBEA7E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ree text</w:t>
            </w:r>
          </w:p>
        </w:tc>
      </w:tr>
      <w:tr w:rsidR="00361FAF" w:rsidRPr="00595178" w14:paraId="2B32AAD1" w14:textId="77777777" w:rsidTr="00D267A2">
        <w:tc>
          <w:tcPr>
            <w:tcW w:w="405" w:type="dxa"/>
          </w:tcPr>
          <w:p w14:paraId="2D41F24B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5F8EA4E" w14:textId="07D8215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satisfactionResult</w:t>
            </w:r>
            <w:proofErr w:type="spellEnd"/>
          </w:p>
        </w:tc>
        <w:tc>
          <w:tcPr>
            <w:tcW w:w="2887" w:type="dxa"/>
          </w:tcPr>
          <w:p w14:paraId="4941A1FB" w14:textId="7E7E5370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average value of the point of users’ feedbacks</w:t>
            </w:r>
          </w:p>
        </w:tc>
        <w:tc>
          <w:tcPr>
            <w:tcW w:w="756" w:type="dxa"/>
          </w:tcPr>
          <w:p w14:paraId="75EFE662" w14:textId="6B24DA5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F663364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ECE4B7C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3F089BC2" w14:textId="77777777" w:rsidR="00361FAF" w:rsidRPr="00B8132C" w:rsidRDefault="00361FAF" w:rsidP="00361FAF">
      <w:pPr>
        <w:spacing w:before="0" w:after="160" w:line="259" w:lineRule="auto"/>
        <w:jc w:val="both"/>
        <w:rPr>
          <w:rFonts w:eastAsia="맑은 고딕"/>
          <w:color w:val="FF0000"/>
          <w:lang w:val="en-US" w:eastAsia="ko-KR"/>
        </w:rPr>
      </w:pPr>
    </w:p>
    <w:p w14:paraId="69B75770" w14:textId="77777777" w:rsidR="008059D0" w:rsidRDefault="008059D0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C08C685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37B4A8AB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7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>
        <w:rPr>
          <w:rFonts w:eastAsia="바탕"/>
          <w:b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Pr="00172AD1">
        <w:rPr>
          <w:rFonts w:eastAsia="바탕"/>
          <w:b/>
          <w:szCs w:val="20"/>
          <w:lang w:eastAsia="ko-KR"/>
        </w:rPr>
        <w:t>DataTypeCode</w:t>
      </w:r>
      <w:proofErr w:type="spellEnd"/>
      <w:r w:rsidRPr="00172AD1">
        <w:rPr>
          <w:rFonts w:eastAsia="바탕"/>
          <w:b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8B4E08" w:rsidRPr="00172AD1" w14:paraId="400FAEEF" w14:textId="77777777" w:rsidTr="00D267A2">
        <w:tc>
          <w:tcPr>
            <w:tcW w:w="2409" w:type="dxa"/>
          </w:tcPr>
          <w:p w14:paraId="28B7857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2388A5F6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4C53A5E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8B4E08" w:rsidRPr="00172AD1" w14:paraId="7AF97FF8" w14:textId="77777777" w:rsidTr="00D267A2">
        <w:tc>
          <w:tcPr>
            <w:tcW w:w="2409" w:type="dxa"/>
          </w:tcPr>
          <w:p w14:paraId="34B6ECE1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TURECTURED</w:t>
            </w:r>
          </w:p>
        </w:tc>
        <w:tc>
          <w:tcPr>
            <w:tcW w:w="1560" w:type="dxa"/>
          </w:tcPr>
          <w:p w14:paraId="68AA365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64F3E087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8B4E08" w:rsidRPr="00172AD1" w14:paraId="52CCFFBF" w14:textId="77777777" w:rsidTr="00D267A2">
        <w:tc>
          <w:tcPr>
            <w:tcW w:w="2409" w:type="dxa"/>
          </w:tcPr>
          <w:p w14:paraId="50AF40A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lastRenderedPageBreak/>
              <w:t>SEMI_STRUCTURED</w:t>
            </w:r>
          </w:p>
        </w:tc>
        <w:tc>
          <w:tcPr>
            <w:tcW w:w="1560" w:type="dxa"/>
          </w:tcPr>
          <w:p w14:paraId="6E4F64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76C731C3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8B4E08" w:rsidRPr="008B4E08" w14:paraId="5C8A4FE2" w14:textId="77777777" w:rsidTr="00D267A2">
        <w:tc>
          <w:tcPr>
            <w:tcW w:w="2409" w:type="dxa"/>
          </w:tcPr>
          <w:p w14:paraId="1D7C309C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UNDTRUCTURED</w:t>
            </w:r>
          </w:p>
        </w:tc>
        <w:tc>
          <w:tcPr>
            <w:tcW w:w="1560" w:type="dxa"/>
          </w:tcPr>
          <w:p w14:paraId="40618B91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79340AAC" w14:textId="77777777" w:rsidR="008B4E08" w:rsidRPr="008B4E08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4127846B" w14:textId="77777777" w:rsidR="008B4E08" w:rsidRPr="008B4E08" w:rsidRDefault="008B4E08" w:rsidP="008B4E08">
      <w:pPr>
        <w:spacing w:before="0" w:after="160" w:line="259" w:lineRule="auto"/>
        <w:rPr>
          <w:i/>
          <w:lang w:val="en-US" w:eastAsia="ko-KR"/>
        </w:rPr>
      </w:pPr>
      <w:r w:rsidRPr="008B4E08">
        <w:rPr>
          <w:i/>
          <w:lang w:val="en-US" w:eastAsia="ko-KR"/>
        </w:rPr>
        <w:br w:type="page"/>
      </w:r>
    </w:p>
    <w:p w14:paraId="2892CC43" w14:textId="77777777" w:rsidR="00D73CA6" w:rsidRPr="008B4E08" w:rsidRDefault="00D73CA6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lang w:val="en-US"/>
        </w:rPr>
      </w:pPr>
    </w:p>
    <w:sectPr w:rsidR="00D73CA6" w:rsidRPr="008B4E0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065CE3" w14:textId="77777777" w:rsidR="00113A1A" w:rsidRDefault="00113A1A" w:rsidP="00107132">
      <w:pPr>
        <w:spacing w:before="0"/>
      </w:pPr>
      <w:r>
        <w:separator/>
      </w:r>
    </w:p>
  </w:endnote>
  <w:endnote w:type="continuationSeparator" w:id="0">
    <w:p w14:paraId="2BCF6614" w14:textId="77777777" w:rsidR="00113A1A" w:rsidRDefault="00113A1A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77F7D" w14:textId="77777777" w:rsidR="00113A1A" w:rsidRDefault="00113A1A" w:rsidP="00107132">
      <w:pPr>
        <w:spacing w:before="0"/>
      </w:pPr>
      <w:r>
        <w:separator/>
      </w:r>
    </w:p>
  </w:footnote>
  <w:footnote w:type="continuationSeparator" w:id="0">
    <w:p w14:paraId="21A9E49E" w14:textId="77777777" w:rsidR="00113A1A" w:rsidRDefault="00113A1A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1025B"/>
    <w:rsid w:val="00113A1A"/>
    <w:rsid w:val="0014284B"/>
    <w:rsid w:val="001809B4"/>
    <w:rsid w:val="001D06B3"/>
    <w:rsid w:val="002139B8"/>
    <w:rsid w:val="00226D5A"/>
    <w:rsid w:val="002A14C6"/>
    <w:rsid w:val="002A17D4"/>
    <w:rsid w:val="00361FAF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95178"/>
    <w:rsid w:val="0059597C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059D0"/>
    <w:rsid w:val="00813C04"/>
    <w:rsid w:val="00835210"/>
    <w:rsid w:val="00835F61"/>
    <w:rsid w:val="00856A20"/>
    <w:rsid w:val="008B4E08"/>
    <w:rsid w:val="008D39EE"/>
    <w:rsid w:val="008F44C1"/>
    <w:rsid w:val="00921E5A"/>
    <w:rsid w:val="00971A87"/>
    <w:rsid w:val="009D29F7"/>
    <w:rsid w:val="009D4DF6"/>
    <w:rsid w:val="009E6C47"/>
    <w:rsid w:val="00AE5F05"/>
    <w:rsid w:val="00B13A49"/>
    <w:rsid w:val="00B2454B"/>
    <w:rsid w:val="00B27EEF"/>
    <w:rsid w:val="00B71FC3"/>
    <w:rsid w:val="00B758B7"/>
    <w:rsid w:val="00B8132C"/>
    <w:rsid w:val="00C047E1"/>
    <w:rsid w:val="00C13CAF"/>
    <w:rsid w:val="00C25868"/>
    <w:rsid w:val="00C562ED"/>
    <w:rsid w:val="00C834D5"/>
    <w:rsid w:val="00CE3ECE"/>
    <w:rsid w:val="00D267A2"/>
    <w:rsid w:val="00D656D9"/>
    <w:rsid w:val="00D73CA6"/>
    <w:rsid w:val="00DA314E"/>
    <w:rsid w:val="00DA37C7"/>
    <w:rsid w:val="00DB084C"/>
    <w:rsid w:val="00DE6EBB"/>
    <w:rsid w:val="00DF6F1D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B4E08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8B4E08"/>
  </w:style>
  <w:style w:type="character" w:customStyle="1" w:styleId="Char1">
    <w:name w:val="메모 텍스트 Char"/>
    <w:basedOn w:val="a0"/>
    <w:link w:val="a8"/>
    <w:uiPriority w:val="99"/>
    <w:semiHidden/>
    <w:rsid w:val="008B4E08"/>
    <w:rPr>
      <w:rFonts w:ascii="Times New Roman" w:hAnsi="Times New Roman" w:cs="Times New Roman"/>
      <w:kern w:val="0"/>
      <w:sz w:val="24"/>
      <w:szCs w:val="24"/>
      <w:lang w:val="en-GB" w:eastAsia="ja-JP"/>
    </w:rPr>
  </w:style>
  <w:style w:type="paragraph" w:styleId="a9">
    <w:name w:val="Balloon Text"/>
    <w:basedOn w:val="a"/>
    <w:link w:val="Char2"/>
    <w:uiPriority w:val="99"/>
    <w:semiHidden/>
    <w:unhideWhenUsed/>
    <w:rsid w:val="008B4E08"/>
    <w:pPr>
      <w:spacing w:before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B4E08"/>
    <w:rPr>
      <w:rFonts w:asciiTheme="majorHAnsi" w:eastAsiaTheme="majorEastAsia" w:hAnsiTheme="majorHAnsi" w:cstheme="majorBidi"/>
      <w:kern w:val="0"/>
      <w:sz w:val="18"/>
      <w:szCs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091</Words>
  <Characters>6221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4</cp:revision>
  <cp:lastPrinted>2018-09-22T10:01:00Z</cp:lastPrinted>
  <dcterms:created xsi:type="dcterms:W3CDTF">2019-09-27T09:45:00Z</dcterms:created>
  <dcterms:modified xsi:type="dcterms:W3CDTF">2019-09-27T10:47:00Z</dcterms:modified>
</cp:coreProperties>
</file>